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6-whats-the-story"/>
    <w:p>
      <w:pPr>
        <w:pStyle w:val="Heading1"/>
      </w:pPr>
      <w:r>
        <w:t xml:space="preserve">Lesson 26: What’s the Stor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 with unknowns in all posi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addition and subtraction story problems with the unknowns in all positions.</w:t>
      </w:r>
    </w:p>
    <w:p>
      <w:pPr>
        <w:pStyle w:val="BodyText"/>
      </w:pPr>
      <w:r>
        <w:t xml:space="preserve">In previous lessons, students solved Add To, Start or Change Unknown and Take Away, Change or Result Unknown story problems. In this lesson, students apply addition and subtraction methods learned in this unit to solve story problems. In the first activity, students solve two story problems that highlight the relationship between addition and subtraction. In the second activity, students solve more story problems with missing values in all positions. Students do a gallery walk in order to analyze how their classmates solved and compare their representations.</w:t>
      </w:r>
    </w:p>
    <w:p>
      <w:pPr>
        <w:pStyle w:val="BodyText"/>
      </w:pPr>
      <w:r>
        <w:t xml:space="preserve">In this lesson students have an opportunity to make sense of problems and persevere in solving them as they solve closely related story problems many of which can be solved with either addition or subtraction (MP1). The focus of the discussion is on how students interpreted the problem and how they used mathematics to model a solution (MP4).</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Tools for creating a visual display: Activity 2</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upon in Unit 4?</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D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Take away to find the difference.</w:t>
      </w:r>
    </w:p>
    <w:p>
      <w:pPr>
        <w:numPr>
          <w:ilvl w:val="0"/>
          <w:numId w:val="1007"/>
        </w:numPr>
        <w:pStyle w:val="Compact"/>
      </w:pPr>
      <w:r>
        <w:t xml:space="preserve">Count on to find the difference.</w:t>
      </w:r>
    </w:p>
    <w:p>
      <w:pPr>
        <w:numPr>
          <w:ilvl w:val="0"/>
          <w:numId w:val="1007"/>
        </w:numPr>
        <w:pStyle w:val="Compact"/>
      </w:pPr>
      <w:r>
        <w:t xml:space="preserve">Make 10 to find the difference.</w:t>
      </w:r>
    </w:p>
    <w:p>
      <w:pPr>
        <w:numPr>
          <w:ilvl w:val="0"/>
          <w:numId w:val="1007"/>
        </w:numPr>
        <w:pStyle w:val="Compact"/>
      </w:pPr>
      <w:r>
        <w:t xml:space="preserve">Know certain differences.</w:t>
      </w:r>
    </w:p>
    <w:p>
      <w:pPr>
        <w:numPr>
          <w:ilvl w:val="0"/>
          <w:numId w:val="1007"/>
        </w:numPr>
        <w:pStyle w:val="Compact"/>
      </w:pPr>
      <w:r>
        <w:t xml:space="preserve">Use addition facts to find the differenc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1:01Z</dcterms:created>
  <dcterms:modified xsi:type="dcterms:W3CDTF">2022-12-14T11: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JJSlSx+zHnVUYnwFiCuSp3Og5DTDjtuMh2r5zzhMUIAlhfMQPY0JBC1Ku5HRIIipCb6FseEZnW3l06XSO4yHw==</vt:lpwstr>
  </property>
</Properties>
</file>